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66AB" w:rsidRPr="000C7A06" w:rsidRDefault="00C032D8" w:rsidP="003C66AB">
      <w:pPr>
        <w:pStyle w:val="Title"/>
        <w:jc w:val="center"/>
        <w:rPr>
          <w:rFonts w:ascii="Times New Roman" w:hAnsi="Times New Roman" w:cs="Times New Roman"/>
          <w:b/>
          <w:sz w:val="40"/>
        </w:rPr>
      </w:pPr>
      <w:r w:rsidRPr="000C7A06">
        <w:rPr>
          <w:rFonts w:ascii="Times New Roman" w:hAnsi="Times New Roman" w:cs="Times New Roman"/>
          <w:b/>
          <w:sz w:val="40"/>
        </w:rPr>
        <w:t>Machine Learning</w:t>
      </w:r>
    </w:p>
    <w:p w:rsidR="00193AAE" w:rsidRPr="000C7A06" w:rsidRDefault="003C66AB" w:rsidP="003C66AB">
      <w:pPr>
        <w:pStyle w:val="Title"/>
        <w:jc w:val="center"/>
        <w:rPr>
          <w:rFonts w:ascii="Times New Roman" w:hAnsi="Times New Roman" w:cs="Times New Roman"/>
          <w:b/>
          <w:sz w:val="40"/>
        </w:rPr>
      </w:pPr>
      <w:r w:rsidRPr="000C7A06">
        <w:rPr>
          <w:rFonts w:ascii="Times New Roman" w:hAnsi="Times New Roman" w:cs="Times New Roman"/>
          <w:b/>
          <w:sz w:val="40"/>
        </w:rPr>
        <w:t>(Assignment for IITP –BSE Course)</w:t>
      </w:r>
    </w:p>
    <w:p w:rsidR="003C66AB" w:rsidRDefault="003C66AB" w:rsidP="003C66AB">
      <w:pPr>
        <w:rPr>
          <w:b/>
        </w:rPr>
      </w:pPr>
    </w:p>
    <w:p w:rsidR="00C032D8" w:rsidRPr="000C7A06" w:rsidRDefault="00C032D8" w:rsidP="00C032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26880">
        <w:rPr>
          <w:rFonts w:ascii="Times New Roman" w:hAnsi="Times New Roman" w:cs="Times New Roman"/>
          <w:b/>
          <w:bCs/>
          <w:sz w:val="24"/>
          <w:szCs w:val="24"/>
        </w:rPr>
        <w:t>A1</w:t>
      </w:r>
      <w:r w:rsidRPr="000C7A0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0C7A06">
        <w:rPr>
          <w:rFonts w:ascii="Times New Roman" w:hAnsi="Times New Roman" w:cs="Times New Roman"/>
          <w:b/>
          <w:sz w:val="24"/>
          <w:szCs w:val="24"/>
        </w:rPr>
        <w:t>Consider the iris data set and perform clustering on it. The iris dataset is of 150 instances</w:t>
      </w:r>
    </w:p>
    <w:p w:rsidR="00C032D8" w:rsidRPr="000C7A06" w:rsidRDefault="00C032D8" w:rsidP="00C032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b/>
          <w:sz w:val="24"/>
          <w:szCs w:val="24"/>
        </w:rPr>
        <w:t>represented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by 4 features. The last column in the iris data set represents the label information.</w:t>
      </w:r>
    </w:p>
    <w:p w:rsidR="00C032D8" w:rsidRPr="000C7A06" w:rsidRDefault="00C032D8" w:rsidP="00C032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7A06">
        <w:rPr>
          <w:rFonts w:ascii="Times New Roman" w:hAnsi="Times New Roman" w:cs="Times New Roman"/>
          <w:b/>
          <w:sz w:val="24"/>
          <w:szCs w:val="24"/>
        </w:rPr>
        <w:t>Group the dataset in an unsupervised way i.e., without considering the label information.</w:t>
      </w:r>
    </w:p>
    <w:p w:rsidR="00C032D8" w:rsidRPr="000C7A06" w:rsidRDefault="00C032D8" w:rsidP="00C032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7A06">
        <w:rPr>
          <w:rFonts w:ascii="Times New Roman" w:hAnsi="Times New Roman" w:cs="Times New Roman"/>
          <w:b/>
          <w:sz w:val="24"/>
          <w:szCs w:val="24"/>
        </w:rPr>
        <w:t xml:space="preserve">Perform the clustering algorithm using the following algorithm </w:t>
      </w:r>
      <w:proofErr w:type="spellStart"/>
      <w:r w:rsidRPr="000C7A06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Pr="000C7A06">
        <w:rPr>
          <w:rFonts w:ascii="Times New Roman" w:hAnsi="Times New Roman" w:cs="Times New Roman"/>
          <w:b/>
          <w:sz w:val="24"/>
          <w:szCs w:val="24"/>
        </w:rPr>
        <w:t>) K‐means, ii) Bottom‐up</w:t>
      </w:r>
    </w:p>
    <w:p w:rsidR="00C032D8" w:rsidRPr="000C7A06" w:rsidRDefault="00C032D8" w:rsidP="00C032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7A06">
        <w:rPr>
          <w:rFonts w:ascii="Times New Roman" w:hAnsi="Times New Roman" w:cs="Times New Roman"/>
          <w:b/>
          <w:sz w:val="24"/>
          <w:szCs w:val="24"/>
        </w:rPr>
        <w:t>Hierarchical Clustering (BUHC) using single linkage, and iii) Fuzzy C means (FCM) (</w:t>
      </w:r>
      <w:proofErr w:type="spellStart"/>
      <w:r w:rsidRPr="000C7A06">
        <w:rPr>
          <w:rFonts w:ascii="Times New Roman" w:hAnsi="Times New Roman" w:cs="Times New Roman"/>
          <w:b/>
          <w:sz w:val="24"/>
          <w:szCs w:val="24"/>
        </w:rPr>
        <w:t>nonoverlapping</w:t>
      </w:r>
      <w:proofErr w:type="spellEnd"/>
      <w:r w:rsidRPr="000C7A06">
        <w:rPr>
          <w:rFonts w:ascii="Times New Roman" w:hAnsi="Times New Roman" w:cs="Times New Roman"/>
          <w:b/>
          <w:sz w:val="24"/>
          <w:szCs w:val="24"/>
        </w:rPr>
        <w:t>).</w:t>
      </w:r>
    </w:p>
    <w:p w:rsidR="00C032D8" w:rsidRPr="000C7A06" w:rsidRDefault="00C032D8" w:rsidP="00C032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7A06">
        <w:rPr>
          <w:rFonts w:ascii="Times New Roman" w:hAnsi="Times New Roman" w:cs="Times New Roman"/>
          <w:b/>
          <w:sz w:val="24"/>
          <w:szCs w:val="24"/>
        </w:rPr>
        <w:t>Provide the number of cluster K as K=3, 4 and 5. Use the Silhouette score and</w:t>
      </w:r>
    </w:p>
    <w:p w:rsidR="00C032D8" w:rsidRPr="000C7A06" w:rsidRDefault="00C032D8" w:rsidP="00C032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7A06">
        <w:rPr>
          <w:rFonts w:ascii="Times New Roman" w:hAnsi="Times New Roman" w:cs="Times New Roman"/>
          <w:b/>
          <w:sz w:val="24"/>
          <w:szCs w:val="24"/>
        </w:rPr>
        <w:t>Adjusted Rank Index (ARI) for evaluating the generated clusters. Report the score obtained</w:t>
      </w:r>
    </w:p>
    <w:p w:rsidR="00C032D8" w:rsidRPr="000C7A06" w:rsidRDefault="00C032D8" w:rsidP="00C032D8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b/>
          <w:sz w:val="24"/>
          <w:szCs w:val="24"/>
        </w:rPr>
        <w:t>below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in a tabular form.</w:t>
      </w:r>
    </w:p>
    <w:p w:rsidR="00C032D8" w:rsidRDefault="00C032D8" w:rsidP="00C032D8">
      <w:pPr>
        <w:rPr>
          <w:rFonts w:ascii="Calibri" w:hAnsi="Calibri" w:cs="Calibri"/>
          <w:sz w:val="24"/>
          <w:szCs w:val="24"/>
        </w:rPr>
      </w:pPr>
    </w:p>
    <w:tbl>
      <w:tblPr>
        <w:tblStyle w:val="PlainTable3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</w:tblGrid>
      <w:tr w:rsidR="00D22C43" w:rsidTr="000C7A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68" w:type="dxa"/>
            <w:tcBorders>
              <w:bottom w:val="none" w:sz="0" w:space="0" w:color="auto"/>
              <w:right w:val="none" w:sz="0" w:space="0" w:color="auto"/>
            </w:tcBorders>
          </w:tcPr>
          <w:p w:rsidR="00D22C43" w:rsidRDefault="00D22C43" w:rsidP="00D22C43">
            <w:pPr>
              <w:jc w:val="center"/>
              <w:rPr>
                <w:b w:val="0"/>
              </w:rPr>
            </w:pPr>
          </w:p>
        </w:tc>
        <w:tc>
          <w:tcPr>
            <w:tcW w:w="3506" w:type="dxa"/>
            <w:gridSpan w:val="3"/>
            <w:tcBorders>
              <w:bottom w:val="none" w:sz="0" w:space="0" w:color="auto"/>
            </w:tcBorders>
          </w:tcPr>
          <w:p w:rsidR="00D22C43" w:rsidRDefault="00D22C43" w:rsidP="00D22C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ilhouette Score</w:t>
            </w:r>
          </w:p>
        </w:tc>
        <w:tc>
          <w:tcPr>
            <w:tcW w:w="3507" w:type="dxa"/>
            <w:gridSpan w:val="3"/>
            <w:tcBorders>
              <w:bottom w:val="none" w:sz="0" w:space="0" w:color="auto"/>
            </w:tcBorders>
          </w:tcPr>
          <w:p w:rsidR="00D22C43" w:rsidRDefault="00D22C43" w:rsidP="00D22C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RI</w:t>
            </w:r>
          </w:p>
        </w:tc>
      </w:tr>
      <w:tr w:rsidR="00D22C43" w:rsidTr="000C7A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tcBorders>
              <w:right w:val="none" w:sz="0" w:space="0" w:color="auto"/>
            </w:tcBorders>
          </w:tcPr>
          <w:p w:rsidR="00D22C43" w:rsidRDefault="00D22C43" w:rsidP="00D22C43">
            <w:pPr>
              <w:jc w:val="center"/>
              <w:rPr>
                <w:b w:val="0"/>
              </w:rPr>
            </w:pPr>
          </w:p>
        </w:tc>
        <w:tc>
          <w:tcPr>
            <w:tcW w:w="1168" w:type="dxa"/>
          </w:tcPr>
          <w:p w:rsidR="00D22C43" w:rsidRDefault="00D22C43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‐means</w:t>
            </w:r>
          </w:p>
        </w:tc>
        <w:tc>
          <w:tcPr>
            <w:tcW w:w="1169" w:type="dxa"/>
          </w:tcPr>
          <w:p w:rsidR="00D22C43" w:rsidRDefault="00D22C43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HC</w:t>
            </w:r>
          </w:p>
        </w:tc>
        <w:tc>
          <w:tcPr>
            <w:tcW w:w="1169" w:type="dxa"/>
          </w:tcPr>
          <w:p w:rsidR="00D22C43" w:rsidRDefault="00D22C43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CM</w:t>
            </w:r>
          </w:p>
        </w:tc>
        <w:tc>
          <w:tcPr>
            <w:tcW w:w="1169" w:type="dxa"/>
          </w:tcPr>
          <w:p w:rsidR="00D22C43" w:rsidRDefault="00D22C43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‐means</w:t>
            </w:r>
          </w:p>
        </w:tc>
        <w:tc>
          <w:tcPr>
            <w:tcW w:w="1169" w:type="dxa"/>
          </w:tcPr>
          <w:p w:rsidR="00D22C43" w:rsidRDefault="00D22C43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UHC</w:t>
            </w:r>
          </w:p>
        </w:tc>
        <w:tc>
          <w:tcPr>
            <w:tcW w:w="1169" w:type="dxa"/>
          </w:tcPr>
          <w:p w:rsidR="00D22C43" w:rsidRDefault="00D22C43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CM</w:t>
            </w:r>
          </w:p>
        </w:tc>
      </w:tr>
      <w:tr w:rsidR="00D22C43" w:rsidTr="000C7A0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tcBorders>
              <w:right w:val="none" w:sz="0" w:space="0" w:color="auto"/>
            </w:tcBorders>
          </w:tcPr>
          <w:p w:rsidR="00D22C43" w:rsidRDefault="00D22C43" w:rsidP="00D22C43">
            <w:pPr>
              <w:jc w:val="center"/>
              <w:rPr>
                <w:b w:val="0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=3</w:t>
            </w:r>
          </w:p>
        </w:tc>
        <w:tc>
          <w:tcPr>
            <w:tcW w:w="1168" w:type="dxa"/>
          </w:tcPr>
          <w:p w:rsidR="00D22C43" w:rsidRPr="00826880" w:rsidRDefault="00893CB6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4599</w:t>
            </w:r>
          </w:p>
        </w:tc>
        <w:tc>
          <w:tcPr>
            <w:tcW w:w="1169" w:type="dxa"/>
          </w:tcPr>
          <w:p w:rsidR="00D22C43" w:rsidRPr="00826880" w:rsidRDefault="007B41B0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50464</w:t>
            </w:r>
          </w:p>
        </w:tc>
        <w:tc>
          <w:tcPr>
            <w:tcW w:w="1169" w:type="dxa"/>
          </w:tcPr>
          <w:p w:rsidR="00D22C43" w:rsidRPr="00826880" w:rsidRDefault="007B41B0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4584</w:t>
            </w:r>
          </w:p>
        </w:tc>
        <w:tc>
          <w:tcPr>
            <w:tcW w:w="1169" w:type="dxa"/>
          </w:tcPr>
          <w:p w:rsidR="00D22C43" w:rsidRPr="00826880" w:rsidRDefault="00893CB6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6201</w:t>
            </w:r>
          </w:p>
        </w:tc>
        <w:tc>
          <w:tcPr>
            <w:tcW w:w="1169" w:type="dxa"/>
          </w:tcPr>
          <w:p w:rsidR="00D22C43" w:rsidRPr="00826880" w:rsidRDefault="007B41B0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5583</w:t>
            </w:r>
          </w:p>
        </w:tc>
        <w:tc>
          <w:tcPr>
            <w:tcW w:w="1169" w:type="dxa"/>
          </w:tcPr>
          <w:p w:rsidR="00D22C43" w:rsidRPr="00826880" w:rsidRDefault="007B41B0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6303</w:t>
            </w:r>
          </w:p>
        </w:tc>
      </w:tr>
      <w:tr w:rsidR="00D22C43" w:rsidTr="000C7A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tcBorders>
              <w:right w:val="none" w:sz="0" w:space="0" w:color="auto"/>
            </w:tcBorders>
          </w:tcPr>
          <w:p w:rsidR="00D22C43" w:rsidRDefault="00D22C43" w:rsidP="00D22C43">
            <w:pPr>
              <w:jc w:val="center"/>
              <w:rPr>
                <w:b w:val="0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=4</w:t>
            </w:r>
          </w:p>
        </w:tc>
        <w:tc>
          <w:tcPr>
            <w:tcW w:w="1168" w:type="dxa"/>
          </w:tcPr>
          <w:p w:rsidR="00D22C43" w:rsidRPr="00826880" w:rsidRDefault="00893CB6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3882</w:t>
            </w:r>
          </w:p>
        </w:tc>
        <w:tc>
          <w:tcPr>
            <w:tcW w:w="1169" w:type="dxa"/>
          </w:tcPr>
          <w:p w:rsidR="00D22C43" w:rsidRPr="00826880" w:rsidRDefault="007B41B0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4067</w:t>
            </w:r>
          </w:p>
        </w:tc>
        <w:tc>
          <w:tcPr>
            <w:tcW w:w="1169" w:type="dxa"/>
          </w:tcPr>
          <w:p w:rsidR="00D22C43" w:rsidRPr="00826880" w:rsidRDefault="00FE6FC1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4016</w:t>
            </w:r>
          </w:p>
        </w:tc>
        <w:tc>
          <w:tcPr>
            <w:tcW w:w="1169" w:type="dxa"/>
          </w:tcPr>
          <w:p w:rsidR="00D22C43" w:rsidRPr="00826880" w:rsidRDefault="00893CB6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4440</w:t>
            </w:r>
          </w:p>
        </w:tc>
        <w:tc>
          <w:tcPr>
            <w:tcW w:w="1169" w:type="dxa"/>
          </w:tcPr>
          <w:p w:rsidR="00D22C43" w:rsidRPr="00826880" w:rsidRDefault="007B41B0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5522</w:t>
            </w:r>
          </w:p>
        </w:tc>
        <w:tc>
          <w:tcPr>
            <w:tcW w:w="1169" w:type="dxa"/>
          </w:tcPr>
          <w:p w:rsidR="00D22C43" w:rsidRPr="00826880" w:rsidRDefault="00FE6FC1" w:rsidP="00D22C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5877</w:t>
            </w:r>
          </w:p>
        </w:tc>
      </w:tr>
      <w:tr w:rsidR="00D22C43" w:rsidTr="000C7A0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8" w:type="dxa"/>
            <w:tcBorders>
              <w:right w:val="none" w:sz="0" w:space="0" w:color="auto"/>
            </w:tcBorders>
          </w:tcPr>
          <w:p w:rsidR="00D22C43" w:rsidRDefault="00D22C43" w:rsidP="00D22C43">
            <w:pPr>
              <w:jc w:val="center"/>
              <w:rPr>
                <w:b w:val="0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K=5</w:t>
            </w:r>
          </w:p>
        </w:tc>
        <w:tc>
          <w:tcPr>
            <w:tcW w:w="1168" w:type="dxa"/>
          </w:tcPr>
          <w:p w:rsidR="00D22C43" w:rsidRPr="00826880" w:rsidRDefault="00893CB6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3423</w:t>
            </w:r>
          </w:p>
        </w:tc>
        <w:tc>
          <w:tcPr>
            <w:tcW w:w="1169" w:type="dxa"/>
          </w:tcPr>
          <w:p w:rsidR="00D22C43" w:rsidRPr="00826880" w:rsidRDefault="007B41B0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3424</w:t>
            </w:r>
          </w:p>
        </w:tc>
        <w:tc>
          <w:tcPr>
            <w:tcW w:w="1169" w:type="dxa"/>
          </w:tcPr>
          <w:p w:rsidR="00D22C43" w:rsidRPr="00826880" w:rsidRDefault="00FE6FC1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3448</w:t>
            </w:r>
          </w:p>
        </w:tc>
        <w:tc>
          <w:tcPr>
            <w:tcW w:w="1169" w:type="dxa"/>
          </w:tcPr>
          <w:p w:rsidR="00D22C43" w:rsidRPr="00826880" w:rsidRDefault="00893CB6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4324</w:t>
            </w:r>
          </w:p>
        </w:tc>
        <w:tc>
          <w:tcPr>
            <w:tcW w:w="1169" w:type="dxa"/>
          </w:tcPr>
          <w:p w:rsidR="00D22C43" w:rsidRPr="00826880" w:rsidRDefault="007B41B0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5517</w:t>
            </w:r>
          </w:p>
        </w:tc>
        <w:tc>
          <w:tcPr>
            <w:tcW w:w="1169" w:type="dxa"/>
          </w:tcPr>
          <w:p w:rsidR="00D22C43" w:rsidRPr="00826880" w:rsidRDefault="00FE6FC1" w:rsidP="00D22C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826880">
              <w:rPr>
                <w:rFonts w:ascii="Times New Roman" w:hAnsi="Times New Roman" w:cs="Times New Roman"/>
                <w:color w:val="212121"/>
                <w:sz w:val="21"/>
                <w:szCs w:val="21"/>
                <w:shd w:val="clear" w:color="auto" w:fill="FFFFFF"/>
              </w:rPr>
              <w:t>0.5617</w:t>
            </w:r>
          </w:p>
        </w:tc>
      </w:tr>
    </w:tbl>
    <w:p w:rsidR="00C032D8" w:rsidRDefault="00C032D8" w:rsidP="00C032D8">
      <w:pPr>
        <w:rPr>
          <w:b/>
        </w:rPr>
      </w:pPr>
    </w:p>
    <w:p w:rsidR="00BA6337" w:rsidRDefault="00BA6337" w:rsidP="00BA6337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4"/>
          <w:szCs w:val="24"/>
        </w:rPr>
      </w:pPr>
      <w:r>
        <w:rPr>
          <w:rFonts w:ascii="Calibri-Bold" w:hAnsi="Calibri-Bold" w:cs="Calibri-Bold"/>
          <w:b/>
          <w:bCs/>
          <w:sz w:val="24"/>
          <w:szCs w:val="24"/>
        </w:rPr>
        <w:t>A2:</w:t>
      </w:r>
    </w:p>
    <w:p w:rsidR="00BA6337" w:rsidRPr="000C7A06" w:rsidRDefault="00BA6337" w:rsidP="00BA633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b/>
          <w:sz w:val="24"/>
          <w:szCs w:val="24"/>
        </w:rPr>
        <w:t>1.Load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data on </w:t>
      </w:r>
      <w:proofErr w:type="spellStart"/>
      <w:r w:rsidRPr="000C7A06">
        <w:rPr>
          <w:rFonts w:ascii="Times New Roman" w:hAnsi="Times New Roman" w:cs="Times New Roman"/>
          <w:b/>
          <w:sz w:val="24"/>
          <w:szCs w:val="24"/>
        </w:rPr>
        <w:t>colab</w:t>
      </w:r>
      <w:proofErr w:type="spell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from the following GitHub links:</w:t>
      </w:r>
    </w:p>
    <w:p w:rsidR="00893CB6" w:rsidRDefault="00893CB6" w:rsidP="00BA633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405F80" w:rsidRPr="00405F80" w:rsidRDefault="00405F80" w:rsidP="00405F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ratings=</w:t>
      </w:r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"https://github.com/couturierc/tutorials/raw/master/recommender_system/data/ratings.csv"</w:t>
      </w:r>
    </w:p>
    <w:p w:rsidR="00405F80" w:rsidRPr="00405F80" w:rsidRDefault="00405F80" w:rsidP="00405F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movies=</w:t>
      </w:r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"https://github.com/couturierc/tutorials/raw/master/recommender_system/data/movies.csv"</w:t>
      </w:r>
    </w:p>
    <w:p w:rsidR="00405F80" w:rsidRPr="00405F80" w:rsidRDefault="00405F80" w:rsidP="00405F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405F80" w:rsidRPr="00405F80" w:rsidRDefault="00405F80" w:rsidP="00405F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df_ratings</w:t>
      </w:r>
      <w:proofErr w:type="spellEnd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pd.read_</w:t>
      </w:r>
      <w:proofErr w:type="gramStart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csv</w:t>
      </w:r>
      <w:proofErr w:type="spellEnd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ratings, </w:t>
      </w:r>
      <w:proofErr w:type="spellStart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sep</w:t>
      </w:r>
      <w:proofErr w:type="spellEnd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,'</w:t>
      </w:r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405F80" w:rsidRPr="00405F80" w:rsidRDefault="00405F80" w:rsidP="00405F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df_ratings.columns</w:t>
      </w:r>
      <w:proofErr w:type="spellEnd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 = [</w:t>
      </w:r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userId</w:t>
      </w:r>
      <w:proofErr w:type="spellEnd"/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itemId</w:t>
      </w:r>
      <w:proofErr w:type="spellEnd"/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rating'</w:t>
      </w:r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timestamp'</w:t>
      </w:r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:rsidR="00405F80" w:rsidRPr="00405F80" w:rsidRDefault="00405F80" w:rsidP="00405F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df_movies</w:t>
      </w:r>
      <w:proofErr w:type="spellEnd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pd.read_</w:t>
      </w:r>
      <w:proofErr w:type="gramStart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csv</w:t>
      </w:r>
      <w:proofErr w:type="spellEnd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movies, </w:t>
      </w:r>
      <w:proofErr w:type="spellStart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sep</w:t>
      </w:r>
      <w:proofErr w:type="spellEnd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,'</w:t>
      </w:r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405F80" w:rsidRPr="00405F80" w:rsidRDefault="00405F80" w:rsidP="00405F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df_movies.columns</w:t>
      </w:r>
      <w:proofErr w:type="spellEnd"/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 = [</w:t>
      </w:r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itemId</w:t>
      </w:r>
      <w:proofErr w:type="spellEnd"/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title'</w:t>
      </w:r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405F80">
        <w:rPr>
          <w:rFonts w:ascii="Courier New" w:eastAsia="Times New Roman" w:hAnsi="Courier New" w:cs="Courier New"/>
          <w:color w:val="A31515"/>
          <w:sz w:val="21"/>
          <w:szCs w:val="21"/>
        </w:rPr>
        <w:t>'genres'</w:t>
      </w:r>
      <w:r w:rsidRPr="00405F80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:rsidR="00893CB6" w:rsidRDefault="00893CB6" w:rsidP="00BA6337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405F80" w:rsidRPr="000C7A06" w:rsidRDefault="00405F80" w:rsidP="00405F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b/>
          <w:sz w:val="24"/>
          <w:szCs w:val="24"/>
        </w:rPr>
        <w:t>2.Print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first 20 rows for each dataset.</w:t>
      </w:r>
    </w:p>
    <w:p w:rsidR="000C7A06" w:rsidRDefault="000C7A06" w:rsidP="00405F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C7A06" w:rsidRPr="000C7A06" w:rsidRDefault="000C7A06" w:rsidP="00405F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7A06">
        <w:rPr>
          <w:rFonts w:ascii="Times New Roman" w:hAnsi="Times New Roman" w:cs="Times New Roman"/>
          <w:b/>
          <w:sz w:val="24"/>
          <w:szCs w:val="24"/>
        </w:rPr>
        <w:t>Movies:</w:t>
      </w:r>
    </w:p>
    <w:p w:rsidR="00405F80" w:rsidRDefault="00405F80" w:rsidP="00405F8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4"/>
        <w:gridCol w:w="997"/>
        <w:gridCol w:w="2938"/>
        <w:gridCol w:w="4661"/>
      </w:tblGrid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405F80" w:rsidRPr="00405F80" w:rsidRDefault="00C15E7E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S.NO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405F80" w:rsidRPr="00405F80" w:rsidRDefault="00C15E7E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212121"/>
                <w:sz w:val="21"/>
                <w:szCs w:val="21"/>
                <w:shd w:val="clear" w:color="auto" w:fill="FFFFFF"/>
              </w:rPr>
              <w:t>itemId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405F80" w:rsidRPr="00405F80" w:rsidRDefault="00C15E7E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Courier New" w:hAnsi="Courier New" w:cs="Courier New"/>
                <w:b/>
                <w:bCs/>
                <w:color w:val="212121"/>
                <w:sz w:val="21"/>
                <w:szCs w:val="21"/>
                <w:shd w:val="clear" w:color="auto" w:fill="FFFFFF"/>
              </w:rPr>
              <w:t>titl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405F80" w:rsidRPr="00405F80" w:rsidRDefault="00C15E7E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Courier New" w:hAnsi="Courier New" w:cs="Courier New"/>
                <w:b/>
                <w:bCs/>
                <w:color w:val="212121"/>
                <w:sz w:val="21"/>
                <w:szCs w:val="21"/>
                <w:shd w:val="clear" w:color="auto" w:fill="FFFFFF"/>
              </w:rPr>
              <w:t>genres</w:t>
            </w:r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Toy Story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Adventure|Animation|Children|Comedy|Fantasy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Jumanji</w:t>
            </w:r>
            <w:proofErr w:type="spellEnd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 xml:space="preserve">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Adventure|Children|Fantasy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lastRenderedPageBreak/>
              <w:t>2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Grumpier Old Men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Comedy|Romance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Waiting to Exhale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Comedy|Drama|Romance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Father of the Bride Part II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Comedy</w:t>
            </w:r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Heat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Action|Crime|Thriller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Sabrina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Comedy|Romance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Tom and Huck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Adventure|Children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Sudden Death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Action</w:t>
            </w:r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GoldenEye</w:t>
            </w:r>
            <w:proofErr w:type="spellEnd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 xml:space="preserve">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Action|Adventure|Thriller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American President, The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Comedy|Drama|Romance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Dracula: Dead and Loving It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Comedy|Horror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Balto</w:t>
            </w:r>
            <w:proofErr w:type="spellEnd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 xml:space="preserve">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Adventure|Animation|Children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Nixon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Drama</w:t>
            </w:r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Cutthroat Island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Action|Adventure|Romance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Casino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Crime|Drama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Sense and Sensibility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Drama|Romance</w:t>
            </w:r>
            <w:proofErr w:type="spellEnd"/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8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Four Rooms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Comedy</w:t>
            </w:r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8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Ace Ventura: When Nature Calls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Comedy</w:t>
            </w:r>
          </w:p>
        </w:tc>
      </w:tr>
      <w:tr w:rsidR="00405F80" w:rsidRPr="00405F80" w:rsidTr="00C15E7E">
        <w:trPr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Money Train (1995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405F80" w:rsidRPr="00405F80" w:rsidRDefault="00405F80" w:rsidP="00405F8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Action|Comedy|Crime|Drama|Thriller</w:t>
            </w:r>
            <w:proofErr w:type="spellEnd"/>
          </w:p>
        </w:tc>
      </w:tr>
    </w:tbl>
    <w:p w:rsidR="00405F80" w:rsidRDefault="00405F80" w:rsidP="00405F8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C15E7E" w:rsidRPr="000C7A06" w:rsidRDefault="00C15E7E" w:rsidP="00405F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7A06">
        <w:rPr>
          <w:rFonts w:ascii="Times New Roman" w:hAnsi="Times New Roman" w:cs="Times New Roman"/>
          <w:b/>
          <w:sz w:val="24"/>
          <w:szCs w:val="24"/>
        </w:rPr>
        <w:t>Ratings:</w:t>
      </w:r>
    </w:p>
    <w:tbl>
      <w:tblPr>
        <w:tblpPr w:leftFromText="180" w:rightFromText="180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5"/>
        <w:gridCol w:w="990"/>
        <w:gridCol w:w="1002"/>
        <w:gridCol w:w="848"/>
        <w:gridCol w:w="1292"/>
      </w:tblGrid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>
              <w:rPr>
                <w:rFonts w:ascii="Courier New" w:hAnsi="Courier New" w:cs="Courier New"/>
                <w:b/>
                <w:bCs/>
                <w:color w:val="212121"/>
                <w:sz w:val="21"/>
                <w:szCs w:val="21"/>
                <w:shd w:val="clear" w:color="auto" w:fill="FFFFFF"/>
              </w:rPr>
              <w:t>S.NO</w:t>
            </w:r>
          </w:p>
        </w:tc>
        <w:tc>
          <w:tcPr>
            <w:tcW w:w="990" w:type="dxa"/>
            <w:shd w:val="clear" w:color="auto" w:fill="FFFFFF"/>
            <w:vAlign w:val="center"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212121"/>
                <w:sz w:val="21"/>
                <w:szCs w:val="21"/>
                <w:shd w:val="clear" w:color="auto" w:fill="FFFFFF"/>
              </w:rPr>
              <w:t>userId</w:t>
            </w:r>
            <w:proofErr w:type="spellEnd"/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color w:val="212121"/>
                <w:sz w:val="21"/>
                <w:szCs w:val="21"/>
                <w:shd w:val="clear" w:color="auto" w:fill="FFFFFF"/>
              </w:rPr>
              <w:t>itemId</w:t>
            </w:r>
            <w:proofErr w:type="spellEnd"/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Rating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var(--colab-code-font-family)" w:eastAsia="Times New Roman" w:hAnsi="var(--colab-code-font-family)" w:cs="Arial"/>
                <w:b/>
                <w:bCs/>
                <w:color w:val="212121"/>
                <w:sz w:val="21"/>
                <w:szCs w:val="21"/>
              </w:rPr>
              <w:t>timestamp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0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4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2703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3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4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1247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2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6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4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2224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3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47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3815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4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0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2931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5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70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3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2400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lastRenderedPageBreak/>
              <w:t>6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01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0868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7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10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4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2176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8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51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4041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9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57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4100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0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63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3650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1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216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1208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2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223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3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0985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3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231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1179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4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235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4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0908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5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260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1680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6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296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3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2967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7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316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3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2310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8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333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5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1179</w:t>
            </w:r>
          </w:p>
        </w:tc>
      </w:tr>
      <w:tr w:rsidR="00C15E7E" w:rsidRPr="00405F80" w:rsidTr="00322534">
        <w:tc>
          <w:tcPr>
            <w:tcW w:w="1705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b/>
                <w:bCs/>
                <w:color w:val="212121"/>
                <w:sz w:val="21"/>
                <w:szCs w:val="21"/>
              </w:rPr>
              <w:t>19</w:t>
            </w:r>
          </w:p>
        </w:tc>
        <w:tc>
          <w:tcPr>
            <w:tcW w:w="990" w:type="dxa"/>
            <w:shd w:val="clear" w:color="auto" w:fill="FFFFFF"/>
          </w:tcPr>
          <w:p w:rsidR="00C15E7E" w:rsidRPr="00405F80" w:rsidRDefault="00C15E7E" w:rsidP="0032253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1</w:t>
            </w:r>
          </w:p>
        </w:tc>
        <w:tc>
          <w:tcPr>
            <w:tcW w:w="100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349</w:t>
            </w:r>
          </w:p>
        </w:tc>
        <w:tc>
          <w:tcPr>
            <w:tcW w:w="8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4.0</w:t>
            </w:r>
          </w:p>
        </w:tc>
        <w:tc>
          <w:tcPr>
            <w:tcW w:w="129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C15E7E" w:rsidRPr="00405F80" w:rsidRDefault="00C15E7E" w:rsidP="00C15E7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405F80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964982563</w:t>
            </w:r>
          </w:p>
        </w:tc>
      </w:tr>
    </w:tbl>
    <w:p w:rsidR="00405F80" w:rsidRPr="00405F80" w:rsidRDefault="00405F80" w:rsidP="00405F8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textWrapping" w:clear="all"/>
      </w:r>
    </w:p>
    <w:p w:rsidR="00405F80" w:rsidRDefault="00405F80" w:rsidP="00405F8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405F80" w:rsidRPr="000C7A06" w:rsidRDefault="00405F80" w:rsidP="00405F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b/>
          <w:sz w:val="24"/>
          <w:szCs w:val="24"/>
        </w:rPr>
        <w:t>3.Give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a graphical representation of how the total number of users varies from rating 1 to 5.</w:t>
      </w:r>
      <w:bookmarkStart w:id="0" w:name="_GoBack"/>
      <w:bookmarkEnd w:id="0"/>
    </w:p>
    <w:p w:rsidR="00405F80" w:rsidRDefault="00405F80" w:rsidP="00405F8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405F80" w:rsidRDefault="00C15E7E" w:rsidP="00405F8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noProof/>
        </w:rPr>
        <w:drawing>
          <wp:inline distT="0" distB="0" distL="0" distR="0" wp14:anchorId="43DDA4FF" wp14:editId="641BF390">
            <wp:extent cx="5943600" cy="34677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E7E" w:rsidRPr="000C7A06" w:rsidRDefault="006953CD" w:rsidP="006953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b/>
          <w:sz w:val="24"/>
          <w:szCs w:val="24"/>
        </w:rPr>
        <w:lastRenderedPageBreak/>
        <w:t>4.Print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max, min, and average ratings for </w:t>
      </w:r>
      <w:proofErr w:type="spellStart"/>
      <w:r w:rsidRPr="000C7A06">
        <w:rPr>
          <w:rFonts w:ascii="Times New Roman" w:hAnsi="Times New Roman" w:cs="Times New Roman"/>
          <w:b/>
          <w:sz w:val="24"/>
          <w:szCs w:val="24"/>
        </w:rPr>
        <w:t>userId</w:t>
      </w:r>
      <w:proofErr w:type="spell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10.</w:t>
      </w:r>
    </w:p>
    <w:p w:rsidR="006953CD" w:rsidRDefault="006953CD" w:rsidP="006953CD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6953CD" w:rsidRPr="006953CD" w:rsidRDefault="006953CD" w:rsidP="006953C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gramStart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count</w:t>
      </w:r>
      <w:proofErr w:type="gramEnd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140.000000</w:t>
      </w:r>
    </w:p>
    <w:p w:rsidR="006953CD" w:rsidRPr="006953CD" w:rsidRDefault="006953CD" w:rsidP="006953C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gramStart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ean</w:t>
      </w:r>
      <w:proofErr w:type="gramEnd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3.278571</w:t>
      </w:r>
    </w:p>
    <w:p w:rsidR="006953CD" w:rsidRPr="006953CD" w:rsidRDefault="006953CD" w:rsidP="006953C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spellStart"/>
      <w:proofErr w:type="gramStart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std</w:t>
      </w:r>
      <w:proofErr w:type="spellEnd"/>
      <w:proofErr w:type="gramEnd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1.175700</w:t>
      </w:r>
    </w:p>
    <w:p w:rsidR="006953CD" w:rsidRPr="006953CD" w:rsidRDefault="006953CD" w:rsidP="006953C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gramStart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in</w:t>
      </w:r>
      <w:proofErr w:type="gramEnd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0.500000</w:t>
      </w:r>
    </w:p>
    <w:p w:rsidR="006953CD" w:rsidRPr="006953CD" w:rsidRDefault="006953CD" w:rsidP="006953C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5%        3.000000</w:t>
      </w:r>
    </w:p>
    <w:p w:rsidR="006953CD" w:rsidRPr="006953CD" w:rsidRDefault="006953CD" w:rsidP="006953C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50%        3.500000</w:t>
      </w:r>
    </w:p>
    <w:p w:rsidR="006953CD" w:rsidRPr="006953CD" w:rsidRDefault="006953CD" w:rsidP="006953C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75%        4.000000</w:t>
      </w:r>
    </w:p>
    <w:p w:rsidR="006953CD" w:rsidRPr="006953CD" w:rsidRDefault="006953CD" w:rsidP="006953C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gramStart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</w:t>
      </w:r>
      <w:proofErr w:type="gramEnd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5.000000</w:t>
      </w:r>
    </w:p>
    <w:p w:rsidR="006953CD" w:rsidRDefault="006953CD" w:rsidP="006953CD">
      <w:pPr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ame: rating, </w:t>
      </w:r>
      <w:proofErr w:type="spellStart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type</w:t>
      </w:r>
      <w:proofErr w:type="spellEnd"/>
      <w:r w:rsidRPr="006953C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float64</w:t>
      </w:r>
    </w:p>
    <w:p w:rsidR="006953CD" w:rsidRDefault="006953CD" w:rsidP="006953CD">
      <w:pPr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:rsidR="006953CD" w:rsidRPr="000C7A06" w:rsidRDefault="006953CD" w:rsidP="006953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b/>
          <w:sz w:val="24"/>
          <w:szCs w:val="24"/>
        </w:rPr>
        <w:t>5</w:t>
      </w:r>
      <w:r w:rsidRPr="000C7A06">
        <w:rPr>
          <w:rFonts w:ascii="Times New Roman" w:hAnsi="Times New Roman" w:cs="Times New Roman"/>
          <w:b/>
          <w:sz w:val="24"/>
          <w:szCs w:val="24"/>
        </w:rPr>
        <w:t>.</w:t>
      </w:r>
      <w:r w:rsidRPr="000C7A06">
        <w:rPr>
          <w:rFonts w:ascii="Times New Roman" w:hAnsi="Times New Roman" w:cs="Times New Roman"/>
          <w:b/>
          <w:sz w:val="24"/>
          <w:szCs w:val="24"/>
        </w:rPr>
        <w:t>Give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a graphical representation of how the total number of users (based on the number of</w:t>
      </w:r>
    </w:p>
    <w:p w:rsidR="006953CD" w:rsidRPr="000C7A06" w:rsidRDefault="006953CD" w:rsidP="006953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b/>
          <w:sz w:val="24"/>
          <w:szCs w:val="24"/>
        </w:rPr>
        <w:t>posted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ratings) varies from time to time.</w:t>
      </w:r>
    </w:p>
    <w:p w:rsidR="006953CD" w:rsidRPr="00826880" w:rsidRDefault="006953CD" w:rsidP="006953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53CD" w:rsidRDefault="006953CD" w:rsidP="006953CD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noProof/>
        </w:rPr>
        <w:drawing>
          <wp:inline distT="0" distB="0" distL="0" distR="0" wp14:anchorId="3D41C3C3" wp14:editId="18E2034D">
            <wp:extent cx="5181600" cy="33348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89128" cy="333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3CD" w:rsidRPr="000C7A06" w:rsidRDefault="006953CD" w:rsidP="006953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C7A06">
        <w:rPr>
          <w:rFonts w:ascii="Calibri" w:hAnsi="Calibri" w:cs="Calibri"/>
          <w:b/>
          <w:sz w:val="24"/>
          <w:szCs w:val="24"/>
        </w:rPr>
        <w:t>6</w:t>
      </w:r>
      <w:r w:rsidRPr="000C7A06">
        <w:rPr>
          <w:rFonts w:ascii="Times New Roman" w:hAnsi="Times New Roman" w:cs="Times New Roman"/>
          <w:b/>
          <w:sz w:val="24"/>
          <w:szCs w:val="24"/>
        </w:rPr>
        <w:t>.Convert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the Rating data to matrix form where columns indicate ‘</w:t>
      </w:r>
      <w:proofErr w:type="spellStart"/>
      <w:r w:rsidRPr="000C7A06">
        <w:rPr>
          <w:rFonts w:ascii="Times New Roman" w:hAnsi="Times New Roman" w:cs="Times New Roman"/>
          <w:b/>
          <w:sz w:val="24"/>
          <w:szCs w:val="24"/>
        </w:rPr>
        <w:t>userId</w:t>
      </w:r>
      <w:proofErr w:type="spellEnd"/>
      <w:r w:rsidRPr="000C7A06">
        <w:rPr>
          <w:rFonts w:ascii="Times New Roman" w:hAnsi="Times New Roman" w:cs="Times New Roman"/>
          <w:b/>
          <w:sz w:val="24"/>
          <w:szCs w:val="24"/>
        </w:rPr>
        <w:t>' and row indicates</w:t>
      </w:r>
    </w:p>
    <w:p w:rsidR="006953CD" w:rsidRPr="000C7A06" w:rsidRDefault="006953CD" w:rsidP="006953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7A06">
        <w:rPr>
          <w:rFonts w:ascii="Times New Roman" w:hAnsi="Times New Roman" w:cs="Times New Roman"/>
          <w:b/>
          <w:sz w:val="24"/>
          <w:szCs w:val="24"/>
        </w:rPr>
        <w:t>‘</w:t>
      </w:r>
      <w:proofErr w:type="spellStart"/>
      <w:proofErr w:type="gramStart"/>
      <w:r w:rsidRPr="000C7A06">
        <w:rPr>
          <w:rFonts w:ascii="Times New Roman" w:hAnsi="Times New Roman" w:cs="Times New Roman"/>
          <w:b/>
          <w:sz w:val="24"/>
          <w:szCs w:val="24"/>
        </w:rPr>
        <w:t>itemId</w:t>
      </w:r>
      <w:proofErr w:type="spellEnd"/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>’ and each entry indicates rating values.</w:t>
      </w:r>
    </w:p>
    <w:p w:rsidR="006953CD" w:rsidRDefault="006953CD" w:rsidP="006953CD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CC3C92">
        <w:rPr>
          <w:rFonts w:ascii="Courier New" w:eastAsia="Times New Roman" w:hAnsi="Courier New" w:cs="Courier New"/>
          <w:sz w:val="20"/>
          <w:szCs w:val="20"/>
        </w:rPr>
        <w:t>itemId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1</w:t>
      </w:r>
      <w:proofErr w:type="gram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  2       3       4       ...  193583  193585  193587  193609</w:t>
      </w:r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CC3C92">
        <w:rPr>
          <w:rFonts w:ascii="Courier New" w:eastAsia="Times New Roman" w:hAnsi="Courier New" w:cs="Courier New"/>
          <w:sz w:val="20"/>
          <w:szCs w:val="20"/>
        </w:rPr>
        <w:t>userId</w:t>
      </w:r>
      <w:proofErr w:type="spellEnd"/>
      <w:proofErr w:type="gram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                             ...                                </w:t>
      </w:r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C3C92">
        <w:rPr>
          <w:rFonts w:ascii="Courier New" w:eastAsia="Times New Roman" w:hAnsi="Courier New" w:cs="Courier New"/>
          <w:sz w:val="20"/>
          <w:szCs w:val="20"/>
        </w:rPr>
        <w:t xml:space="preserve">1          4.0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4.0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...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CC3C92">
        <w:rPr>
          <w:rFonts w:ascii="Courier New" w:eastAsia="Times New Roman" w:hAnsi="Courier New" w:cs="Courier New"/>
          <w:sz w:val="20"/>
          <w:szCs w:val="20"/>
        </w:rPr>
        <w:t xml:space="preserve">2     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proofErr w:type="gram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...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CC3C92">
        <w:rPr>
          <w:rFonts w:ascii="Courier New" w:eastAsia="Times New Roman" w:hAnsi="Courier New" w:cs="Courier New"/>
          <w:sz w:val="20"/>
          <w:szCs w:val="20"/>
        </w:rPr>
        <w:t xml:space="preserve">3     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proofErr w:type="gram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...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CC3C92">
        <w:rPr>
          <w:rFonts w:ascii="Courier New" w:eastAsia="Times New Roman" w:hAnsi="Courier New" w:cs="Courier New"/>
          <w:sz w:val="20"/>
          <w:szCs w:val="20"/>
        </w:rPr>
        <w:t xml:space="preserve">4     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proofErr w:type="gram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...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C3C92">
        <w:rPr>
          <w:rFonts w:ascii="Courier New" w:eastAsia="Times New Roman" w:hAnsi="Courier New" w:cs="Courier New"/>
          <w:sz w:val="20"/>
          <w:szCs w:val="20"/>
        </w:rPr>
        <w:t xml:space="preserve">5          4.0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...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C3C92">
        <w:rPr>
          <w:rFonts w:ascii="Courier New" w:eastAsia="Times New Roman" w:hAnsi="Courier New" w:cs="Courier New"/>
          <w:sz w:val="20"/>
          <w:szCs w:val="20"/>
        </w:rPr>
        <w:t>...        ...     ...     ...     ...  ...     ...     ...     ...     ...</w:t>
      </w:r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C3C92">
        <w:rPr>
          <w:rFonts w:ascii="Courier New" w:eastAsia="Times New Roman" w:hAnsi="Courier New" w:cs="Courier New"/>
          <w:sz w:val="20"/>
          <w:szCs w:val="20"/>
        </w:rPr>
        <w:t xml:space="preserve">606        2.5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...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C3C92">
        <w:rPr>
          <w:rFonts w:ascii="Courier New" w:eastAsia="Times New Roman" w:hAnsi="Courier New" w:cs="Courier New"/>
          <w:sz w:val="20"/>
          <w:szCs w:val="20"/>
        </w:rPr>
        <w:t xml:space="preserve">607        4.0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...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C3C92">
        <w:rPr>
          <w:rFonts w:ascii="Courier New" w:eastAsia="Times New Roman" w:hAnsi="Courier New" w:cs="Courier New"/>
          <w:sz w:val="20"/>
          <w:szCs w:val="20"/>
        </w:rPr>
        <w:t xml:space="preserve">608        2.5     2.0     2.0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...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C3C92">
        <w:rPr>
          <w:rFonts w:ascii="Courier New" w:eastAsia="Times New Roman" w:hAnsi="Courier New" w:cs="Courier New"/>
          <w:sz w:val="20"/>
          <w:szCs w:val="20"/>
        </w:rPr>
        <w:t xml:space="preserve">609        3.0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...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C3C92">
        <w:rPr>
          <w:rFonts w:ascii="Courier New" w:eastAsia="Times New Roman" w:hAnsi="Courier New" w:cs="Courier New"/>
          <w:sz w:val="20"/>
          <w:szCs w:val="20"/>
        </w:rPr>
        <w:t xml:space="preserve">610        5.0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...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  <w:r w:rsidRPr="00CC3C92">
        <w:rPr>
          <w:rFonts w:ascii="Courier New" w:eastAsia="Times New Roman" w:hAnsi="Courier New" w:cs="Courier New"/>
          <w:sz w:val="20"/>
          <w:szCs w:val="20"/>
        </w:rPr>
        <w:t xml:space="preserve">     </w:t>
      </w:r>
      <w:proofErr w:type="spellStart"/>
      <w:r w:rsidRPr="00CC3C92">
        <w:rPr>
          <w:rFonts w:ascii="Courier New" w:eastAsia="Times New Roman" w:hAnsi="Courier New" w:cs="Courier New"/>
          <w:sz w:val="20"/>
          <w:szCs w:val="20"/>
        </w:rPr>
        <w:t>NaN</w:t>
      </w:r>
      <w:proofErr w:type="spellEnd"/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CC3C92" w:rsidRPr="00CC3C92" w:rsidRDefault="00CC3C92" w:rsidP="00CC3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CC3C92">
        <w:rPr>
          <w:rFonts w:ascii="Courier New" w:eastAsia="Times New Roman" w:hAnsi="Courier New" w:cs="Courier New"/>
          <w:sz w:val="20"/>
          <w:szCs w:val="20"/>
        </w:rPr>
        <w:t>[610 rows x 9724 columns]</w:t>
      </w:r>
    </w:p>
    <w:p w:rsidR="00CC3C92" w:rsidRPr="00CC3C92" w:rsidRDefault="00CC3C92" w:rsidP="00CC3C92">
      <w:pPr>
        <w:spacing w:before="7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3C92"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6953CD" w:rsidRPr="000C7A06" w:rsidRDefault="00CC3C92" w:rsidP="00CC3C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C7A06">
        <w:rPr>
          <w:rFonts w:ascii="Calibri" w:hAnsi="Calibri" w:cs="Calibri"/>
          <w:b/>
          <w:sz w:val="24"/>
          <w:szCs w:val="24"/>
        </w:rPr>
        <w:lastRenderedPageBreak/>
        <w:t>7</w:t>
      </w:r>
      <w:r w:rsidRPr="000C7A06">
        <w:rPr>
          <w:rFonts w:ascii="Times New Roman" w:hAnsi="Times New Roman" w:cs="Times New Roman"/>
          <w:b/>
          <w:sz w:val="24"/>
          <w:szCs w:val="24"/>
        </w:rPr>
        <w:t>.For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instance, print rating for </w:t>
      </w:r>
      <w:proofErr w:type="spellStart"/>
      <w:r w:rsidRPr="000C7A06">
        <w:rPr>
          <w:rFonts w:ascii="Times New Roman" w:hAnsi="Times New Roman" w:cs="Times New Roman"/>
          <w:b/>
          <w:sz w:val="24"/>
          <w:szCs w:val="24"/>
        </w:rPr>
        <w:t>userId</w:t>
      </w:r>
      <w:proofErr w:type="spell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=10 for movies with </w:t>
      </w:r>
      <w:proofErr w:type="spellStart"/>
      <w:r w:rsidRPr="000C7A06">
        <w:rPr>
          <w:rFonts w:ascii="Times New Roman" w:hAnsi="Times New Roman" w:cs="Times New Roman"/>
          <w:b/>
          <w:sz w:val="24"/>
          <w:szCs w:val="24"/>
        </w:rPr>
        <w:t>itemId</w:t>
      </w:r>
      <w:proofErr w:type="spell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1 to 30.</w:t>
      </w:r>
    </w:p>
    <w:p w:rsidR="00CC3C92" w:rsidRDefault="00CC3C92" w:rsidP="00CC3C9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spellStart"/>
      <w:proofErr w:type="gramStart"/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itemId</w:t>
      </w:r>
      <w:proofErr w:type="spellEnd"/>
      <w:proofErr w:type="gramEnd"/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 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 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3 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4 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5 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6 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7 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8 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9 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0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1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2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3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4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5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6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7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8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19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0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1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2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3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4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5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6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7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8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9    0.0</w:t>
      </w:r>
    </w:p>
    <w:p w:rsidR="00C626BB" w:rsidRPr="00C626BB" w:rsidRDefault="00C626BB" w:rsidP="00C626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30    0.0</w:t>
      </w:r>
    </w:p>
    <w:p w:rsidR="00CC3C92" w:rsidRDefault="00C626BB" w:rsidP="00C626BB">
      <w:pPr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ame: 10, </w:t>
      </w:r>
      <w:proofErr w:type="spellStart"/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type</w:t>
      </w:r>
      <w:proofErr w:type="spellEnd"/>
      <w:r w:rsidRPr="00C626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float64</w:t>
      </w:r>
    </w:p>
    <w:p w:rsidR="00C626BB" w:rsidRDefault="00C626BB" w:rsidP="00C626BB">
      <w:pPr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:rsidR="00C626BB" w:rsidRPr="000C7A06" w:rsidRDefault="00C626BB" w:rsidP="00C626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b/>
          <w:sz w:val="24"/>
          <w:szCs w:val="24"/>
        </w:rPr>
        <w:t>8.Save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the movie ids for </w:t>
      </w:r>
      <w:proofErr w:type="spellStart"/>
      <w:r w:rsidRPr="000C7A06">
        <w:rPr>
          <w:rFonts w:ascii="Times New Roman" w:hAnsi="Times New Roman" w:cs="Times New Roman"/>
          <w:b/>
          <w:sz w:val="24"/>
          <w:szCs w:val="24"/>
        </w:rPr>
        <w:t>userId</w:t>
      </w:r>
      <w:proofErr w:type="spellEnd"/>
      <w:r w:rsidRPr="000C7A06">
        <w:rPr>
          <w:rFonts w:ascii="Times New Roman" w:hAnsi="Times New Roman" w:cs="Times New Roman"/>
          <w:b/>
          <w:sz w:val="24"/>
          <w:szCs w:val="24"/>
        </w:rPr>
        <w:t>: 21.</w:t>
      </w:r>
    </w:p>
    <w:p w:rsidR="00F66BBB" w:rsidRDefault="00F66BBB" w:rsidP="00C626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F66BBB" w:rsidRPr="00F66BBB" w:rsidRDefault="00F66BBB" w:rsidP="00F66B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gramStart"/>
      <w:r w:rsidRPr="00F66B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Int64Index(</w:t>
      </w:r>
      <w:proofErr w:type="gramEnd"/>
      <w:r w:rsidRPr="00F66B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[     1,      2,      3,      4,      5,      6,      7,      8,</w:t>
      </w:r>
    </w:p>
    <w:p w:rsidR="00F66BBB" w:rsidRPr="00F66BBB" w:rsidRDefault="00F66BBB" w:rsidP="00F66B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F66B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      9,     10,</w:t>
      </w:r>
    </w:p>
    <w:p w:rsidR="00F66BBB" w:rsidRPr="00F66BBB" w:rsidRDefault="00F66BBB" w:rsidP="00F66B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F66B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 ...</w:t>
      </w:r>
    </w:p>
    <w:p w:rsidR="00F66BBB" w:rsidRPr="00F66BBB" w:rsidRDefault="00F66BBB" w:rsidP="00F66B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F66B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 193565, 193567, 193571, 193573, 193579, 193581, 193583, 193585,</w:t>
      </w:r>
    </w:p>
    <w:p w:rsidR="00F66BBB" w:rsidRPr="00F66BBB" w:rsidRDefault="00F66BBB" w:rsidP="00F66BB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F66B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 193587, 193609],</w:t>
      </w:r>
    </w:p>
    <w:p w:rsidR="00F66BBB" w:rsidRDefault="00F66BBB" w:rsidP="00F66BBB">
      <w:pPr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F66B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</w:t>
      </w:r>
      <w:proofErr w:type="spellStart"/>
      <w:proofErr w:type="gramStart"/>
      <w:r w:rsidRPr="00F66B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type</w:t>
      </w:r>
      <w:proofErr w:type="spellEnd"/>
      <w:proofErr w:type="gramEnd"/>
      <w:r w:rsidRPr="00F66B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='int64', name='</w:t>
      </w:r>
      <w:proofErr w:type="spellStart"/>
      <w:r w:rsidRPr="00F66B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itemId</w:t>
      </w:r>
      <w:proofErr w:type="spellEnd"/>
      <w:r w:rsidRPr="00F66BB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, length=9724)</w:t>
      </w:r>
    </w:p>
    <w:p w:rsidR="000C7A06" w:rsidRDefault="000C7A06" w:rsidP="00F66BBB">
      <w:pPr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:rsidR="000C7A06" w:rsidRDefault="000C7A06" w:rsidP="00F66BBB">
      <w:pPr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:rsidR="00F66BBB" w:rsidRDefault="00F66BBB" w:rsidP="00F66BBB">
      <w:pPr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:rsidR="000A2CD9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b/>
          <w:sz w:val="24"/>
          <w:szCs w:val="24"/>
        </w:rPr>
        <w:t>9.Model</w:t>
      </w:r>
      <w:proofErr w:type="gramEnd"/>
      <w:r w:rsidRPr="000C7A06">
        <w:rPr>
          <w:rFonts w:ascii="Times New Roman" w:hAnsi="Times New Roman" w:cs="Times New Roman"/>
          <w:b/>
          <w:sz w:val="24"/>
          <w:szCs w:val="24"/>
        </w:rPr>
        <w:t xml:space="preserve"> 1: </w:t>
      </w:r>
      <w:r w:rsidRPr="000C7A06">
        <w:rPr>
          <w:rFonts w:ascii="Times New Roman" w:hAnsi="Times New Roman" w:cs="Times New Roman"/>
          <w:sz w:val="24"/>
          <w:szCs w:val="24"/>
        </w:rPr>
        <w:t>Apply Approximate SVD with stochastic gradient descend (SGD) on the dataset with</w:t>
      </w:r>
    </w:p>
    <w:p w:rsidR="000A2CD9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C7A06">
        <w:rPr>
          <w:rFonts w:ascii="Times New Roman" w:hAnsi="Times New Roman" w:cs="Times New Roman"/>
          <w:sz w:val="24"/>
          <w:szCs w:val="24"/>
        </w:rPr>
        <w:t>n_factors</w:t>
      </w:r>
      <w:proofErr w:type="spellEnd"/>
      <w:r w:rsidRPr="000C7A06">
        <w:rPr>
          <w:rFonts w:ascii="Times New Roman" w:hAnsi="Times New Roman" w:cs="Times New Roman"/>
          <w:sz w:val="24"/>
          <w:szCs w:val="24"/>
        </w:rPr>
        <w:t xml:space="preserve"> = 10, # number of factors</w:t>
      </w:r>
    </w:p>
    <w:p w:rsidR="000A2CD9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sz w:val="24"/>
          <w:szCs w:val="24"/>
        </w:rPr>
        <w:t>alpha</w:t>
      </w:r>
      <w:proofErr w:type="gramEnd"/>
      <w:r w:rsidRPr="000C7A06">
        <w:rPr>
          <w:rFonts w:ascii="Times New Roman" w:hAnsi="Times New Roman" w:cs="Times New Roman"/>
          <w:sz w:val="24"/>
          <w:szCs w:val="24"/>
        </w:rPr>
        <w:t xml:space="preserve"> = .01, # learning rate</w:t>
      </w:r>
    </w:p>
    <w:p w:rsidR="00F66BBB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C7A06">
        <w:rPr>
          <w:rFonts w:ascii="Times New Roman" w:hAnsi="Times New Roman" w:cs="Times New Roman"/>
          <w:sz w:val="24"/>
          <w:szCs w:val="24"/>
        </w:rPr>
        <w:t>n_epochs</w:t>
      </w:r>
      <w:proofErr w:type="spellEnd"/>
      <w:r w:rsidRPr="000C7A06">
        <w:rPr>
          <w:rFonts w:ascii="Times New Roman" w:hAnsi="Times New Roman" w:cs="Times New Roman"/>
          <w:sz w:val="24"/>
          <w:szCs w:val="24"/>
        </w:rPr>
        <w:t xml:space="preserve"> = 3, # number of iteration of the SGD procedure</w:t>
      </w:r>
    </w:p>
    <w:p w:rsidR="000A2CD9" w:rsidRPr="00826880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A2CD9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6880">
        <w:rPr>
          <w:rFonts w:ascii="Times New Roman" w:hAnsi="Times New Roman" w:cs="Times New Roman"/>
          <w:sz w:val="24"/>
          <w:szCs w:val="24"/>
        </w:rPr>
        <w:t>MAE</w:t>
      </w:r>
      <w:r w:rsidRPr="00826880">
        <w:rPr>
          <w:rFonts w:ascii="Times New Roman" w:hAnsi="Times New Roman" w:cs="Times New Roman"/>
          <w:sz w:val="24"/>
          <w:szCs w:val="24"/>
        </w:rPr>
        <w:t>:</w:t>
      </w:r>
      <w:r w:rsidR="0010595E" w:rsidRPr="00826880">
        <w:rPr>
          <w:rFonts w:ascii="Times New Roman" w:hAnsi="Times New Roman" w:cs="Times New Roman"/>
          <w:sz w:val="24"/>
          <w:szCs w:val="24"/>
        </w:rPr>
        <w:t xml:space="preserve"> 2.4</w:t>
      </w:r>
    </w:p>
    <w:p w:rsidR="000C7A06" w:rsidRPr="00826880" w:rsidRDefault="000C7A06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A2CD9" w:rsidRPr="00826880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A2CD9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6880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0C7A06">
        <w:rPr>
          <w:rFonts w:ascii="Times New Roman" w:hAnsi="Times New Roman" w:cs="Times New Roman"/>
          <w:b/>
          <w:sz w:val="24"/>
          <w:szCs w:val="24"/>
        </w:rPr>
        <w:t xml:space="preserve">Model 2: </w:t>
      </w:r>
      <w:r w:rsidRPr="000C7A06">
        <w:rPr>
          <w:rFonts w:ascii="Times New Roman" w:hAnsi="Times New Roman" w:cs="Times New Roman"/>
          <w:sz w:val="24"/>
          <w:szCs w:val="24"/>
        </w:rPr>
        <w:t>Apply Approximate SVD with stochastic gradient descend (SGD) on the dataset with</w:t>
      </w:r>
    </w:p>
    <w:p w:rsidR="000A2CD9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C7A06">
        <w:rPr>
          <w:rFonts w:ascii="Times New Roman" w:hAnsi="Times New Roman" w:cs="Times New Roman"/>
          <w:sz w:val="24"/>
          <w:szCs w:val="24"/>
        </w:rPr>
        <w:t>n_factors</w:t>
      </w:r>
      <w:proofErr w:type="spellEnd"/>
      <w:r w:rsidRPr="000C7A06">
        <w:rPr>
          <w:rFonts w:ascii="Times New Roman" w:hAnsi="Times New Roman" w:cs="Times New Roman"/>
          <w:sz w:val="24"/>
          <w:szCs w:val="24"/>
        </w:rPr>
        <w:t xml:space="preserve"> = 20, # number of factors</w:t>
      </w:r>
    </w:p>
    <w:p w:rsidR="000A2CD9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sz w:val="24"/>
          <w:szCs w:val="24"/>
        </w:rPr>
        <w:t>alpha</w:t>
      </w:r>
      <w:proofErr w:type="gramEnd"/>
      <w:r w:rsidRPr="000C7A06">
        <w:rPr>
          <w:rFonts w:ascii="Times New Roman" w:hAnsi="Times New Roman" w:cs="Times New Roman"/>
          <w:sz w:val="24"/>
          <w:szCs w:val="24"/>
        </w:rPr>
        <w:t xml:space="preserve"> = .01, # learning rate</w:t>
      </w:r>
    </w:p>
    <w:p w:rsidR="000A2CD9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C7A06">
        <w:rPr>
          <w:rFonts w:ascii="Times New Roman" w:hAnsi="Times New Roman" w:cs="Times New Roman"/>
          <w:sz w:val="24"/>
          <w:szCs w:val="24"/>
        </w:rPr>
        <w:t>n_epochs</w:t>
      </w:r>
      <w:proofErr w:type="spellEnd"/>
      <w:r w:rsidRPr="000C7A06">
        <w:rPr>
          <w:rFonts w:ascii="Times New Roman" w:hAnsi="Times New Roman" w:cs="Times New Roman"/>
          <w:sz w:val="24"/>
          <w:szCs w:val="24"/>
        </w:rPr>
        <w:t xml:space="preserve"> = 6, # number of iteration of the SGD procedure</w:t>
      </w:r>
    </w:p>
    <w:p w:rsidR="000A2CD9" w:rsidRPr="00826880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A2CD9" w:rsidRPr="00826880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6880">
        <w:rPr>
          <w:rFonts w:ascii="Times New Roman" w:hAnsi="Times New Roman" w:cs="Times New Roman"/>
          <w:sz w:val="24"/>
          <w:szCs w:val="24"/>
        </w:rPr>
        <w:t>MAE:</w:t>
      </w:r>
      <w:r w:rsidR="0010595E" w:rsidRPr="00826880">
        <w:rPr>
          <w:rFonts w:ascii="Times New Roman" w:hAnsi="Times New Roman" w:cs="Times New Roman"/>
          <w:sz w:val="24"/>
          <w:szCs w:val="24"/>
        </w:rPr>
        <w:t xml:space="preserve"> 3.4</w:t>
      </w:r>
    </w:p>
    <w:p w:rsidR="000A2CD9" w:rsidRPr="00826880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A2CD9" w:rsidRPr="00826880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A2CD9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C7A06">
        <w:rPr>
          <w:rFonts w:ascii="Times New Roman" w:hAnsi="Times New Roman" w:cs="Times New Roman"/>
          <w:b/>
          <w:sz w:val="24"/>
          <w:szCs w:val="24"/>
        </w:rPr>
        <w:t xml:space="preserve">Model 3: </w:t>
      </w:r>
      <w:r w:rsidRPr="000C7A06">
        <w:rPr>
          <w:rFonts w:ascii="Times New Roman" w:hAnsi="Times New Roman" w:cs="Times New Roman"/>
          <w:sz w:val="24"/>
          <w:szCs w:val="24"/>
        </w:rPr>
        <w:t>Apply Approximate SVD with stochastic gradient descend (SGD) on the dataset with</w:t>
      </w:r>
    </w:p>
    <w:p w:rsidR="000A2CD9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C7A06">
        <w:rPr>
          <w:rFonts w:ascii="Times New Roman" w:hAnsi="Times New Roman" w:cs="Times New Roman"/>
          <w:sz w:val="24"/>
          <w:szCs w:val="24"/>
        </w:rPr>
        <w:t>n_factors</w:t>
      </w:r>
      <w:proofErr w:type="spellEnd"/>
      <w:r w:rsidRPr="000C7A06">
        <w:rPr>
          <w:rFonts w:ascii="Times New Roman" w:hAnsi="Times New Roman" w:cs="Times New Roman"/>
          <w:sz w:val="24"/>
          <w:szCs w:val="24"/>
        </w:rPr>
        <w:t xml:space="preserve"> = 40, # number of factors</w:t>
      </w:r>
    </w:p>
    <w:p w:rsidR="000A2CD9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C7A06">
        <w:rPr>
          <w:rFonts w:ascii="Times New Roman" w:hAnsi="Times New Roman" w:cs="Times New Roman"/>
          <w:sz w:val="24"/>
          <w:szCs w:val="24"/>
        </w:rPr>
        <w:t>alpha</w:t>
      </w:r>
      <w:proofErr w:type="gramEnd"/>
      <w:r w:rsidRPr="000C7A06">
        <w:rPr>
          <w:rFonts w:ascii="Times New Roman" w:hAnsi="Times New Roman" w:cs="Times New Roman"/>
          <w:sz w:val="24"/>
          <w:szCs w:val="24"/>
        </w:rPr>
        <w:t xml:space="preserve"> = .01, # learning rate</w:t>
      </w:r>
    </w:p>
    <w:p w:rsidR="000A2CD9" w:rsidRPr="000C7A06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C7A06">
        <w:rPr>
          <w:rFonts w:ascii="Times New Roman" w:hAnsi="Times New Roman" w:cs="Times New Roman"/>
          <w:sz w:val="24"/>
          <w:szCs w:val="24"/>
        </w:rPr>
        <w:t>n_epochs</w:t>
      </w:r>
      <w:proofErr w:type="spellEnd"/>
      <w:r w:rsidRPr="000C7A06">
        <w:rPr>
          <w:rFonts w:ascii="Times New Roman" w:hAnsi="Times New Roman" w:cs="Times New Roman"/>
          <w:sz w:val="24"/>
          <w:szCs w:val="24"/>
        </w:rPr>
        <w:t xml:space="preserve"> = 18, # number of iteration of the SGD procedure</w:t>
      </w:r>
    </w:p>
    <w:p w:rsidR="000A2CD9" w:rsidRPr="00826880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A2CD9" w:rsidRPr="00826880" w:rsidRDefault="000A2CD9" w:rsidP="000A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6880">
        <w:rPr>
          <w:rFonts w:ascii="Times New Roman" w:hAnsi="Times New Roman" w:cs="Times New Roman"/>
          <w:sz w:val="24"/>
          <w:szCs w:val="24"/>
        </w:rPr>
        <w:t>MAE:</w:t>
      </w:r>
      <w:r w:rsidR="0010595E" w:rsidRPr="00826880">
        <w:rPr>
          <w:rFonts w:ascii="Times New Roman" w:hAnsi="Times New Roman" w:cs="Times New Roman"/>
          <w:sz w:val="24"/>
          <w:szCs w:val="24"/>
        </w:rPr>
        <w:t xml:space="preserve"> 3.8</w:t>
      </w:r>
    </w:p>
    <w:sectPr w:rsidR="000A2CD9" w:rsidRPr="00826880" w:rsidSect="00A639BB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colab-code-font-family)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wNDI2NDA1MrA0NTVW0lEKTi0uzszPAykwrAUAiQnauCwAAAA="/>
  </w:docVars>
  <w:rsids>
    <w:rsidRoot w:val="003C66AB"/>
    <w:rsid w:val="00015B67"/>
    <w:rsid w:val="000706DF"/>
    <w:rsid w:val="00077849"/>
    <w:rsid w:val="000A2CD9"/>
    <w:rsid w:val="000A5335"/>
    <w:rsid w:val="000C7A06"/>
    <w:rsid w:val="000E04BE"/>
    <w:rsid w:val="0010595E"/>
    <w:rsid w:val="0013273D"/>
    <w:rsid w:val="0017155B"/>
    <w:rsid w:val="00193AAE"/>
    <w:rsid w:val="001B453B"/>
    <w:rsid w:val="001B464F"/>
    <w:rsid w:val="00272E44"/>
    <w:rsid w:val="002B2A6D"/>
    <w:rsid w:val="002B3CDF"/>
    <w:rsid w:val="002F713B"/>
    <w:rsid w:val="00301E0D"/>
    <w:rsid w:val="00322534"/>
    <w:rsid w:val="003A64D8"/>
    <w:rsid w:val="003C66AB"/>
    <w:rsid w:val="00405F80"/>
    <w:rsid w:val="004B42F3"/>
    <w:rsid w:val="00565545"/>
    <w:rsid w:val="005B7293"/>
    <w:rsid w:val="00612DE0"/>
    <w:rsid w:val="00624863"/>
    <w:rsid w:val="00676C42"/>
    <w:rsid w:val="006953CD"/>
    <w:rsid w:val="006C37DC"/>
    <w:rsid w:val="006D497C"/>
    <w:rsid w:val="00735050"/>
    <w:rsid w:val="00756DC7"/>
    <w:rsid w:val="00772F43"/>
    <w:rsid w:val="007B41B0"/>
    <w:rsid w:val="007F0310"/>
    <w:rsid w:val="00800D93"/>
    <w:rsid w:val="00813626"/>
    <w:rsid w:val="00826880"/>
    <w:rsid w:val="00834E8F"/>
    <w:rsid w:val="00853DC9"/>
    <w:rsid w:val="00876A03"/>
    <w:rsid w:val="00893CB6"/>
    <w:rsid w:val="008E7B9E"/>
    <w:rsid w:val="00945A9F"/>
    <w:rsid w:val="009D6D4F"/>
    <w:rsid w:val="00A639BB"/>
    <w:rsid w:val="00A83ED5"/>
    <w:rsid w:val="00B0567A"/>
    <w:rsid w:val="00B14A8B"/>
    <w:rsid w:val="00B45E6C"/>
    <w:rsid w:val="00B51F03"/>
    <w:rsid w:val="00B8166A"/>
    <w:rsid w:val="00BA6337"/>
    <w:rsid w:val="00BC580E"/>
    <w:rsid w:val="00BE25AE"/>
    <w:rsid w:val="00C032D8"/>
    <w:rsid w:val="00C15E7E"/>
    <w:rsid w:val="00C222AD"/>
    <w:rsid w:val="00C365D3"/>
    <w:rsid w:val="00C626BB"/>
    <w:rsid w:val="00C83595"/>
    <w:rsid w:val="00CC3C92"/>
    <w:rsid w:val="00CE5026"/>
    <w:rsid w:val="00D05A9D"/>
    <w:rsid w:val="00D22C43"/>
    <w:rsid w:val="00D7793A"/>
    <w:rsid w:val="00D86E4F"/>
    <w:rsid w:val="00DA5109"/>
    <w:rsid w:val="00DC0801"/>
    <w:rsid w:val="00E05A39"/>
    <w:rsid w:val="00E05E53"/>
    <w:rsid w:val="00E740E3"/>
    <w:rsid w:val="00E75F25"/>
    <w:rsid w:val="00EF5944"/>
    <w:rsid w:val="00F135D6"/>
    <w:rsid w:val="00F66BBB"/>
    <w:rsid w:val="00FA2403"/>
    <w:rsid w:val="00FB4D7A"/>
    <w:rsid w:val="00FD02EF"/>
    <w:rsid w:val="00FE6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6C54E"/>
  <w15:chartTrackingRefBased/>
  <w15:docId w15:val="{7058D3F3-1229-4E2C-9AA1-7A9AF6D88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C66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66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C03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D22C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3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3C9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5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1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27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3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3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52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088992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199987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054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8479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2333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2189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4977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56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2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4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7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1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87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6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5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6</Pages>
  <Words>884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zon Corporate</Company>
  <LinksUpToDate>false</LinksUpToDate>
  <CharactersWithSpaces>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, Laxman</dc:creator>
  <cp:keywords/>
  <dc:description/>
  <cp:lastModifiedBy>k, Laxman</cp:lastModifiedBy>
  <cp:revision>18</cp:revision>
  <dcterms:created xsi:type="dcterms:W3CDTF">2021-03-01T17:12:00Z</dcterms:created>
  <dcterms:modified xsi:type="dcterms:W3CDTF">2021-03-01T17:59:00Z</dcterms:modified>
</cp:coreProperties>
</file>